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31C4" w:rsidRDefault="005A31C4"/>
    <w:p w:rsidR="005A31C4" w:rsidRPr="00C85CCC" w:rsidRDefault="00C85CCC">
      <w:pPr>
        <w:rPr>
          <w:rFonts w:ascii="Arial" w:hAnsi="Arial" w:cs="Arial"/>
          <w:b/>
          <w:sz w:val="24"/>
          <w:szCs w:val="24"/>
        </w:rPr>
      </w:pPr>
      <w:r w:rsidRPr="00C85CCC">
        <w:rPr>
          <w:rFonts w:ascii="Arial" w:hAnsi="Arial" w:cs="Arial"/>
          <w:b/>
          <w:sz w:val="24"/>
          <w:szCs w:val="24"/>
        </w:rPr>
        <w:t>S</w:t>
      </w:r>
      <w:r w:rsidR="00E67418">
        <w:rPr>
          <w:rFonts w:ascii="Arial" w:hAnsi="Arial" w:cs="Arial"/>
          <w:b/>
          <w:sz w:val="24"/>
          <w:szCs w:val="24"/>
        </w:rPr>
        <w:t>SU</w:t>
      </w:r>
    </w:p>
    <w:tbl>
      <w:tblPr>
        <w:tblW w:w="10389" w:type="dxa"/>
        <w:tblCellSpacing w:w="37" w:type="dxa"/>
        <w:tblLook w:val="0000"/>
      </w:tblPr>
      <w:tblGrid>
        <w:gridCol w:w="10389"/>
      </w:tblGrid>
      <w:tr w:rsidR="005A31C4" w:rsidTr="00E67418">
        <w:trPr>
          <w:tblCellSpacing w:w="37" w:type="dxa"/>
        </w:trPr>
        <w:tc>
          <w:tcPr>
            <w:tcW w:w="0" w:type="auto"/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5A31C4" w:rsidRDefault="005A31C4" w:rsidP="00CF099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Organizacija: POSOŠKI RAZVOJNI CENTER</w:t>
            </w:r>
          </w:p>
        </w:tc>
      </w:tr>
    </w:tbl>
    <w:p w:rsidR="00FD617D" w:rsidRDefault="00FD617D" w:rsidP="00FD617D">
      <w:pPr>
        <w:spacing w:after="0"/>
        <w:jc w:val="both"/>
      </w:pPr>
      <w:r>
        <w:rPr>
          <w:b/>
        </w:rPr>
        <w:t>I</w:t>
      </w:r>
      <w:r w:rsidR="000206B3" w:rsidRPr="00ED1D38">
        <w:rPr>
          <w:b/>
        </w:rPr>
        <w:t>me in priimek</w:t>
      </w:r>
      <w:r w:rsidR="004B1F8B" w:rsidRPr="00B01EB0">
        <w:t>:</w:t>
      </w:r>
      <w:r w:rsidR="00ED1D38">
        <w:t xml:space="preserve"> </w:t>
      </w:r>
      <w:r w:rsidR="000206B3" w:rsidRPr="00B01EB0">
        <w:t>_____________________</w:t>
      </w:r>
      <w:r>
        <w:t>__________________________________________</w:t>
      </w:r>
    </w:p>
    <w:p w:rsidR="00FD617D" w:rsidRPr="00FD617D" w:rsidRDefault="00FD617D" w:rsidP="00FD617D">
      <w:pPr>
        <w:spacing w:after="0"/>
        <w:jc w:val="both"/>
      </w:pPr>
    </w:p>
    <w:p w:rsidR="007D6273" w:rsidRPr="00B01EB0" w:rsidRDefault="007D6273">
      <w:r w:rsidRPr="00ED1D38">
        <w:rPr>
          <w:b/>
        </w:rPr>
        <w:t>Naslov</w:t>
      </w:r>
      <w:r w:rsidRPr="00B01EB0">
        <w:t xml:space="preserve"> </w:t>
      </w:r>
      <w:r w:rsidRPr="00010244">
        <w:rPr>
          <w:b/>
        </w:rPr>
        <w:t>stalnega bivališča</w:t>
      </w:r>
      <w:r w:rsidRPr="00B01EB0">
        <w:t>: _____________________________________________________________</w:t>
      </w:r>
    </w:p>
    <w:p w:rsidR="00035AE8" w:rsidRDefault="00E67418">
      <w:r>
        <w:t xml:space="preserve">                                                                  </w:t>
      </w:r>
      <w:r w:rsidR="00B07FE4">
        <w:t xml:space="preserve">                             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72"/>
        <w:gridCol w:w="966"/>
        <w:gridCol w:w="4673"/>
        <w:gridCol w:w="1023"/>
        <w:gridCol w:w="1047"/>
        <w:gridCol w:w="1408"/>
      </w:tblGrid>
      <w:tr w:rsidR="00D17CD3" w:rsidRPr="00261B5B" w:rsidTr="00DA1D1B">
        <w:tc>
          <w:tcPr>
            <w:tcW w:w="772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261B5B">
              <w:rPr>
                <w:rFonts w:ascii="Arial" w:hAnsi="Arial" w:cs="Arial"/>
                <w:b/>
              </w:rPr>
              <w:t>Zap</w:t>
            </w:r>
            <w:proofErr w:type="spellEnd"/>
            <w:r w:rsidRPr="00261B5B">
              <w:rPr>
                <w:rFonts w:ascii="Arial" w:hAnsi="Arial" w:cs="Arial"/>
                <w:b/>
              </w:rPr>
              <w:t>. št.</w:t>
            </w:r>
          </w:p>
        </w:tc>
        <w:tc>
          <w:tcPr>
            <w:tcW w:w="966" w:type="dxa"/>
            <w:shd w:val="clear" w:color="auto" w:fill="auto"/>
          </w:tcPr>
          <w:p w:rsidR="00406842" w:rsidRDefault="00406842" w:rsidP="0040684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um</w:t>
            </w:r>
          </w:p>
          <w:p w:rsidR="00D17CD3" w:rsidRPr="00261B5B" w:rsidRDefault="00D17CD3" w:rsidP="0040684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čenja</w:t>
            </w:r>
          </w:p>
        </w:tc>
        <w:tc>
          <w:tcPr>
            <w:tcW w:w="4673" w:type="dxa"/>
            <w:shd w:val="clear" w:color="auto" w:fill="auto"/>
          </w:tcPr>
          <w:p w:rsidR="00406842" w:rsidRPr="00261B5B" w:rsidRDefault="00F11BD5" w:rsidP="00D17CD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čna vsebina,</w:t>
            </w:r>
            <w:r w:rsidR="00D17CD3">
              <w:rPr>
                <w:rFonts w:ascii="Arial" w:hAnsi="Arial" w:cs="Arial"/>
                <w:b/>
              </w:rPr>
              <w:t xml:space="preserve"> naslov gradiva</w:t>
            </w:r>
            <w:r w:rsidR="00140060">
              <w:rPr>
                <w:rFonts w:ascii="Arial" w:hAnsi="Arial" w:cs="Arial"/>
                <w:b/>
              </w:rPr>
              <w:t xml:space="preserve"> in vrsta gradiva </w:t>
            </w:r>
          </w:p>
        </w:tc>
        <w:tc>
          <w:tcPr>
            <w:tcW w:w="1023" w:type="dxa"/>
            <w:shd w:val="clear" w:color="auto" w:fill="auto"/>
          </w:tcPr>
          <w:p w:rsidR="00406842" w:rsidRPr="00261B5B" w:rsidRDefault="00D17CD3" w:rsidP="009D5802">
            <w:pPr>
              <w:jc w:val="center"/>
              <w:rPr>
                <w:rFonts w:ascii="Arial" w:hAnsi="Arial" w:cs="Arial"/>
                <w:b/>
              </w:rPr>
            </w:pPr>
            <w:r w:rsidRPr="00D17CD3">
              <w:rPr>
                <w:rFonts w:ascii="Arial" w:hAnsi="Arial" w:cs="Arial"/>
              </w:rPr>
              <w:t>Čas učenja</w:t>
            </w:r>
            <w:r>
              <w:rPr>
                <w:rFonts w:ascii="Arial" w:hAnsi="Arial" w:cs="Arial"/>
                <w:b/>
              </w:rPr>
              <w:t xml:space="preserve"> prihod</w:t>
            </w:r>
            <w:r w:rsidR="00406842" w:rsidRPr="00261B5B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1047" w:type="dxa"/>
          </w:tcPr>
          <w:p w:rsidR="00406842" w:rsidRPr="00261B5B" w:rsidRDefault="00D17CD3" w:rsidP="009D5802">
            <w:pPr>
              <w:jc w:val="center"/>
              <w:rPr>
                <w:rFonts w:ascii="Arial" w:hAnsi="Arial" w:cs="Arial"/>
                <w:b/>
              </w:rPr>
            </w:pPr>
            <w:r w:rsidRPr="00D17CD3">
              <w:rPr>
                <w:rFonts w:ascii="Arial" w:hAnsi="Arial" w:cs="Arial"/>
              </w:rPr>
              <w:t>Čas učenja</w:t>
            </w:r>
            <w:r>
              <w:rPr>
                <w:rFonts w:ascii="Arial" w:hAnsi="Arial" w:cs="Arial"/>
                <w:b/>
              </w:rPr>
              <w:t xml:space="preserve"> </w:t>
            </w:r>
            <w:r w:rsidR="00406842">
              <w:rPr>
                <w:rFonts w:ascii="Arial" w:hAnsi="Arial" w:cs="Arial"/>
                <w:b/>
              </w:rPr>
              <w:t>odhod</w:t>
            </w:r>
          </w:p>
        </w:tc>
        <w:tc>
          <w:tcPr>
            <w:tcW w:w="1408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  <w:b/>
              </w:rPr>
            </w:pPr>
            <w:r w:rsidRPr="00261B5B">
              <w:rPr>
                <w:rFonts w:ascii="Arial" w:hAnsi="Arial" w:cs="Arial"/>
                <w:b/>
              </w:rPr>
              <w:t>Podpis</w:t>
            </w: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06842" w:rsidRPr="00261B5B" w:rsidRDefault="00406842" w:rsidP="00520322">
            <w:pPr>
              <w:jc w:val="center"/>
              <w:rPr>
                <w:rFonts w:ascii="Arial" w:hAnsi="Arial" w:cs="Arial"/>
              </w:rPr>
            </w:pPr>
            <w:r w:rsidRPr="00261B5B">
              <w:rPr>
                <w:rFonts w:ascii="Arial" w:hAnsi="Arial" w:cs="Arial"/>
              </w:rPr>
              <w:t>1.</w:t>
            </w:r>
          </w:p>
        </w:tc>
        <w:tc>
          <w:tcPr>
            <w:tcW w:w="966" w:type="dxa"/>
            <w:shd w:val="clear" w:color="auto" w:fill="auto"/>
          </w:tcPr>
          <w:p w:rsidR="00406842" w:rsidRPr="00261B5B" w:rsidRDefault="00406842" w:rsidP="009D5802">
            <w:pPr>
              <w:rPr>
                <w:rFonts w:ascii="Arial" w:hAnsi="Arial" w:cs="Arial"/>
              </w:rPr>
            </w:pPr>
          </w:p>
        </w:tc>
        <w:tc>
          <w:tcPr>
            <w:tcW w:w="4673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3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47" w:type="dxa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08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06842" w:rsidRPr="00261B5B" w:rsidRDefault="00406842" w:rsidP="0052032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</w:t>
            </w:r>
          </w:p>
        </w:tc>
        <w:tc>
          <w:tcPr>
            <w:tcW w:w="966" w:type="dxa"/>
            <w:shd w:val="clear" w:color="auto" w:fill="auto"/>
          </w:tcPr>
          <w:p w:rsidR="00406842" w:rsidRPr="00261B5B" w:rsidRDefault="00406842" w:rsidP="009D5802">
            <w:pPr>
              <w:rPr>
                <w:rFonts w:ascii="Arial" w:hAnsi="Arial" w:cs="Arial"/>
              </w:rPr>
            </w:pPr>
          </w:p>
        </w:tc>
        <w:tc>
          <w:tcPr>
            <w:tcW w:w="4673" w:type="dxa"/>
            <w:shd w:val="clear" w:color="auto" w:fill="auto"/>
          </w:tcPr>
          <w:p w:rsidR="00406842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3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47" w:type="dxa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08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06842" w:rsidRDefault="00406842" w:rsidP="0052032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</w:t>
            </w:r>
          </w:p>
        </w:tc>
        <w:tc>
          <w:tcPr>
            <w:tcW w:w="966" w:type="dxa"/>
            <w:shd w:val="clear" w:color="auto" w:fill="auto"/>
          </w:tcPr>
          <w:p w:rsidR="00406842" w:rsidRPr="00261B5B" w:rsidRDefault="00406842" w:rsidP="009D5802">
            <w:pPr>
              <w:rPr>
                <w:rFonts w:ascii="Arial" w:hAnsi="Arial" w:cs="Arial"/>
              </w:rPr>
            </w:pPr>
          </w:p>
        </w:tc>
        <w:tc>
          <w:tcPr>
            <w:tcW w:w="4673" w:type="dxa"/>
            <w:shd w:val="clear" w:color="auto" w:fill="auto"/>
          </w:tcPr>
          <w:p w:rsidR="00406842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3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47" w:type="dxa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08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06842" w:rsidRDefault="00406842" w:rsidP="0052032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</w:t>
            </w:r>
          </w:p>
        </w:tc>
        <w:tc>
          <w:tcPr>
            <w:tcW w:w="966" w:type="dxa"/>
            <w:shd w:val="clear" w:color="auto" w:fill="auto"/>
          </w:tcPr>
          <w:p w:rsidR="00406842" w:rsidRPr="00261B5B" w:rsidRDefault="00406842" w:rsidP="009D5802">
            <w:pPr>
              <w:rPr>
                <w:rFonts w:ascii="Arial" w:hAnsi="Arial" w:cs="Arial"/>
              </w:rPr>
            </w:pPr>
          </w:p>
        </w:tc>
        <w:tc>
          <w:tcPr>
            <w:tcW w:w="4673" w:type="dxa"/>
            <w:shd w:val="clear" w:color="auto" w:fill="auto"/>
          </w:tcPr>
          <w:p w:rsidR="00406842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3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47" w:type="dxa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08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06842" w:rsidRDefault="00406842" w:rsidP="0052032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</w:t>
            </w:r>
          </w:p>
        </w:tc>
        <w:tc>
          <w:tcPr>
            <w:tcW w:w="966" w:type="dxa"/>
            <w:shd w:val="clear" w:color="auto" w:fill="auto"/>
          </w:tcPr>
          <w:p w:rsidR="00406842" w:rsidRPr="00261B5B" w:rsidRDefault="00406842" w:rsidP="009D5802">
            <w:pPr>
              <w:rPr>
                <w:rFonts w:ascii="Arial" w:hAnsi="Arial" w:cs="Arial"/>
              </w:rPr>
            </w:pPr>
          </w:p>
        </w:tc>
        <w:tc>
          <w:tcPr>
            <w:tcW w:w="4673" w:type="dxa"/>
            <w:shd w:val="clear" w:color="auto" w:fill="auto"/>
          </w:tcPr>
          <w:p w:rsidR="00406842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3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47" w:type="dxa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08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06842" w:rsidRDefault="00406842" w:rsidP="0052032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.</w:t>
            </w:r>
          </w:p>
        </w:tc>
        <w:tc>
          <w:tcPr>
            <w:tcW w:w="966" w:type="dxa"/>
            <w:shd w:val="clear" w:color="auto" w:fill="auto"/>
          </w:tcPr>
          <w:p w:rsidR="00406842" w:rsidRPr="00261B5B" w:rsidRDefault="00406842" w:rsidP="009D5802">
            <w:pPr>
              <w:rPr>
                <w:rFonts w:ascii="Arial" w:hAnsi="Arial" w:cs="Arial"/>
              </w:rPr>
            </w:pPr>
          </w:p>
        </w:tc>
        <w:tc>
          <w:tcPr>
            <w:tcW w:w="4673" w:type="dxa"/>
            <w:shd w:val="clear" w:color="auto" w:fill="auto"/>
          </w:tcPr>
          <w:p w:rsidR="00406842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3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47" w:type="dxa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08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06842" w:rsidRDefault="00406842" w:rsidP="0052032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.</w:t>
            </w:r>
          </w:p>
        </w:tc>
        <w:tc>
          <w:tcPr>
            <w:tcW w:w="966" w:type="dxa"/>
            <w:shd w:val="clear" w:color="auto" w:fill="auto"/>
          </w:tcPr>
          <w:p w:rsidR="00406842" w:rsidRPr="00261B5B" w:rsidRDefault="00406842" w:rsidP="009D5802">
            <w:pPr>
              <w:rPr>
                <w:rFonts w:ascii="Arial" w:hAnsi="Arial" w:cs="Arial"/>
              </w:rPr>
            </w:pPr>
          </w:p>
        </w:tc>
        <w:tc>
          <w:tcPr>
            <w:tcW w:w="4673" w:type="dxa"/>
            <w:shd w:val="clear" w:color="auto" w:fill="auto"/>
          </w:tcPr>
          <w:p w:rsidR="00406842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3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47" w:type="dxa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08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06842" w:rsidRDefault="00406842" w:rsidP="0052032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.</w:t>
            </w:r>
          </w:p>
        </w:tc>
        <w:tc>
          <w:tcPr>
            <w:tcW w:w="966" w:type="dxa"/>
            <w:shd w:val="clear" w:color="auto" w:fill="auto"/>
          </w:tcPr>
          <w:p w:rsidR="00406842" w:rsidRPr="00261B5B" w:rsidRDefault="00406842" w:rsidP="009D5802">
            <w:pPr>
              <w:rPr>
                <w:rFonts w:ascii="Arial" w:hAnsi="Arial" w:cs="Arial"/>
              </w:rPr>
            </w:pPr>
          </w:p>
        </w:tc>
        <w:tc>
          <w:tcPr>
            <w:tcW w:w="4673" w:type="dxa"/>
            <w:shd w:val="clear" w:color="auto" w:fill="auto"/>
          </w:tcPr>
          <w:p w:rsidR="00406842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3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47" w:type="dxa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08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06842" w:rsidRDefault="00406842" w:rsidP="0052032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.</w:t>
            </w:r>
          </w:p>
        </w:tc>
        <w:tc>
          <w:tcPr>
            <w:tcW w:w="966" w:type="dxa"/>
            <w:shd w:val="clear" w:color="auto" w:fill="auto"/>
          </w:tcPr>
          <w:p w:rsidR="00406842" w:rsidRPr="00261B5B" w:rsidRDefault="00406842" w:rsidP="009D5802">
            <w:pPr>
              <w:rPr>
                <w:rFonts w:ascii="Arial" w:hAnsi="Arial" w:cs="Arial"/>
              </w:rPr>
            </w:pPr>
          </w:p>
        </w:tc>
        <w:tc>
          <w:tcPr>
            <w:tcW w:w="4673" w:type="dxa"/>
            <w:shd w:val="clear" w:color="auto" w:fill="auto"/>
          </w:tcPr>
          <w:p w:rsidR="00406842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3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47" w:type="dxa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08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06842" w:rsidRDefault="00406842" w:rsidP="0052032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</w:t>
            </w:r>
          </w:p>
        </w:tc>
        <w:tc>
          <w:tcPr>
            <w:tcW w:w="966" w:type="dxa"/>
            <w:shd w:val="clear" w:color="auto" w:fill="auto"/>
          </w:tcPr>
          <w:p w:rsidR="00406842" w:rsidRPr="00261B5B" w:rsidRDefault="00406842" w:rsidP="009D5802">
            <w:pPr>
              <w:rPr>
                <w:rFonts w:ascii="Arial" w:hAnsi="Arial" w:cs="Arial"/>
              </w:rPr>
            </w:pPr>
          </w:p>
        </w:tc>
        <w:tc>
          <w:tcPr>
            <w:tcW w:w="4673" w:type="dxa"/>
            <w:shd w:val="clear" w:color="auto" w:fill="auto"/>
          </w:tcPr>
          <w:p w:rsidR="00406842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3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47" w:type="dxa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08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06842" w:rsidRDefault="00406842" w:rsidP="0052032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.</w:t>
            </w:r>
          </w:p>
        </w:tc>
        <w:tc>
          <w:tcPr>
            <w:tcW w:w="966" w:type="dxa"/>
            <w:shd w:val="clear" w:color="auto" w:fill="auto"/>
          </w:tcPr>
          <w:p w:rsidR="00406842" w:rsidRPr="00261B5B" w:rsidRDefault="00406842" w:rsidP="009D5802">
            <w:pPr>
              <w:rPr>
                <w:rFonts w:ascii="Arial" w:hAnsi="Arial" w:cs="Arial"/>
              </w:rPr>
            </w:pPr>
          </w:p>
        </w:tc>
        <w:tc>
          <w:tcPr>
            <w:tcW w:w="4673" w:type="dxa"/>
            <w:shd w:val="clear" w:color="auto" w:fill="auto"/>
          </w:tcPr>
          <w:p w:rsidR="00406842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3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47" w:type="dxa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08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06842" w:rsidRDefault="00406842" w:rsidP="0052032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.</w:t>
            </w:r>
          </w:p>
        </w:tc>
        <w:tc>
          <w:tcPr>
            <w:tcW w:w="966" w:type="dxa"/>
            <w:shd w:val="clear" w:color="auto" w:fill="auto"/>
          </w:tcPr>
          <w:p w:rsidR="00406842" w:rsidRPr="00261B5B" w:rsidRDefault="00406842" w:rsidP="009D5802">
            <w:pPr>
              <w:rPr>
                <w:rFonts w:ascii="Arial" w:hAnsi="Arial" w:cs="Arial"/>
              </w:rPr>
            </w:pPr>
          </w:p>
        </w:tc>
        <w:tc>
          <w:tcPr>
            <w:tcW w:w="4673" w:type="dxa"/>
            <w:shd w:val="clear" w:color="auto" w:fill="auto"/>
          </w:tcPr>
          <w:p w:rsidR="00406842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3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47" w:type="dxa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08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06842" w:rsidRDefault="00406842" w:rsidP="0052032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</w:t>
            </w:r>
          </w:p>
        </w:tc>
        <w:tc>
          <w:tcPr>
            <w:tcW w:w="966" w:type="dxa"/>
            <w:shd w:val="clear" w:color="auto" w:fill="auto"/>
          </w:tcPr>
          <w:p w:rsidR="00406842" w:rsidRPr="00261B5B" w:rsidRDefault="00406842" w:rsidP="009D5802">
            <w:pPr>
              <w:rPr>
                <w:rFonts w:ascii="Arial" w:hAnsi="Arial" w:cs="Arial"/>
              </w:rPr>
            </w:pPr>
          </w:p>
        </w:tc>
        <w:tc>
          <w:tcPr>
            <w:tcW w:w="4673" w:type="dxa"/>
            <w:shd w:val="clear" w:color="auto" w:fill="auto"/>
          </w:tcPr>
          <w:p w:rsidR="00406842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3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47" w:type="dxa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08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06842" w:rsidRDefault="00406842" w:rsidP="0052032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.</w:t>
            </w:r>
          </w:p>
        </w:tc>
        <w:tc>
          <w:tcPr>
            <w:tcW w:w="966" w:type="dxa"/>
            <w:shd w:val="clear" w:color="auto" w:fill="auto"/>
          </w:tcPr>
          <w:p w:rsidR="00406842" w:rsidRPr="00261B5B" w:rsidRDefault="00406842" w:rsidP="009D5802">
            <w:pPr>
              <w:rPr>
                <w:rFonts w:ascii="Arial" w:hAnsi="Arial" w:cs="Arial"/>
              </w:rPr>
            </w:pPr>
          </w:p>
        </w:tc>
        <w:tc>
          <w:tcPr>
            <w:tcW w:w="4673" w:type="dxa"/>
            <w:shd w:val="clear" w:color="auto" w:fill="auto"/>
          </w:tcPr>
          <w:p w:rsidR="00406842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3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47" w:type="dxa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08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06842" w:rsidRDefault="00406842" w:rsidP="0052032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.</w:t>
            </w:r>
          </w:p>
        </w:tc>
        <w:tc>
          <w:tcPr>
            <w:tcW w:w="966" w:type="dxa"/>
            <w:shd w:val="clear" w:color="auto" w:fill="auto"/>
          </w:tcPr>
          <w:p w:rsidR="00406842" w:rsidRPr="00261B5B" w:rsidRDefault="00406842" w:rsidP="009D5802">
            <w:pPr>
              <w:rPr>
                <w:rFonts w:ascii="Arial" w:hAnsi="Arial" w:cs="Arial"/>
              </w:rPr>
            </w:pPr>
          </w:p>
        </w:tc>
        <w:tc>
          <w:tcPr>
            <w:tcW w:w="4673" w:type="dxa"/>
            <w:shd w:val="clear" w:color="auto" w:fill="auto"/>
          </w:tcPr>
          <w:p w:rsidR="00406842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3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47" w:type="dxa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08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06842" w:rsidRDefault="00406842" w:rsidP="0052032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.</w:t>
            </w:r>
          </w:p>
        </w:tc>
        <w:tc>
          <w:tcPr>
            <w:tcW w:w="966" w:type="dxa"/>
            <w:shd w:val="clear" w:color="auto" w:fill="auto"/>
          </w:tcPr>
          <w:p w:rsidR="00406842" w:rsidRPr="00261B5B" w:rsidRDefault="00406842" w:rsidP="009D5802">
            <w:pPr>
              <w:rPr>
                <w:rFonts w:ascii="Arial" w:hAnsi="Arial" w:cs="Arial"/>
              </w:rPr>
            </w:pPr>
          </w:p>
        </w:tc>
        <w:tc>
          <w:tcPr>
            <w:tcW w:w="4673" w:type="dxa"/>
            <w:shd w:val="clear" w:color="auto" w:fill="auto"/>
          </w:tcPr>
          <w:p w:rsidR="00406842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3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47" w:type="dxa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08" w:type="dxa"/>
            <w:shd w:val="clear" w:color="auto" w:fill="auto"/>
          </w:tcPr>
          <w:p w:rsidR="00406842" w:rsidRPr="00261B5B" w:rsidRDefault="00406842" w:rsidP="009D5802">
            <w:pPr>
              <w:jc w:val="center"/>
              <w:rPr>
                <w:rFonts w:ascii="Arial" w:hAnsi="Arial" w:cs="Arial"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B07FE4" w:rsidRDefault="00B07FE4" w:rsidP="0052032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66" w:type="dxa"/>
            <w:shd w:val="clear" w:color="auto" w:fill="auto"/>
          </w:tcPr>
          <w:p w:rsidR="00B07FE4" w:rsidRPr="00261B5B" w:rsidRDefault="00B07FE4" w:rsidP="009D5802">
            <w:pPr>
              <w:rPr>
                <w:rFonts w:ascii="Arial" w:hAnsi="Arial" w:cs="Arial"/>
              </w:rPr>
            </w:pPr>
          </w:p>
        </w:tc>
        <w:tc>
          <w:tcPr>
            <w:tcW w:w="4673" w:type="dxa"/>
            <w:shd w:val="clear" w:color="auto" w:fill="auto"/>
          </w:tcPr>
          <w:p w:rsidR="00B07FE4" w:rsidRDefault="00B07FE4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3" w:type="dxa"/>
            <w:shd w:val="clear" w:color="auto" w:fill="auto"/>
          </w:tcPr>
          <w:p w:rsidR="00B07FE4" w:rsidRPr="00261B5B" w:rsidRDefault="00B07FE4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47" w:type="dxa"/>
          </w:tcPr>
          <w:p w:rsidR="00B07FE4" w:rsidRPr="00261B5B" w:rsidRDefault="00B07FE4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08" w:type="dxa"/>
            <w:shd w:val="clear" w:color="auto" w:fill="auto"/>
          </w:tcPr>
          <w:p w:rsidR="00B07FE4" w:rsidRPr="00261B5B" w:rsidRDefault="00B07FE4" w:rsidP="009D5802">
            <w:pPr>
              <w:jc w:val="center"/>
              <w:rPr>
                <w:rFonts w:ascii="Arial" w:hAnsi="Arial" w:cs="Arial"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B07FE4" w:rsidRDefault="00B07FE4" w:rsidP="0052032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66" w:type="dxa"/>
            <w:shd w:val="clear" w:color="auto" w:fill="auto"/>
          </w:tcPr>
          <w:p w:rsidR="00B07FE4" w:rsidRPr="00261B5B" w:rsidRDefault="00B07FE4" w:rsidP="009D5802">
            <w:pPr>
              <w:rPr>
                <w:rFonts w:ascii="Arial" w:hAnsi="Arial" w:cs="Arial"/>
              </w:rPr>
            </w:pPr>
          </w:p>
        </w:tc>
        <w:tc>
          <w:tcPr>
            <w:tcW w:w="4673" w:type="dxa"/>
            <w:shd w:val="clear" w:color="auto" w:fill="auto"/>
          </w:tcPr>
          <w:p w:rsidR="00B07FE4" w:rsidRDefault="00B07FE4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3" w:type="dxa"/>
            <w:shd w:val="clear" w:color="auto" w:fill="auto"/>
          </w:tcPr>
          <w:p w:rsidR="00B07FE4" w:rsidRPr="00261B5B" w:rsidRDefault="00B07FE4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47" w:type="dxa"/>
          </w:tcPr>
          <w:p w:rsidR="00B07FE4" w:rsidRPr="00261B5B" w:rsidRDefault="00B07FE4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08" w:type="dxa"/>
            <w:shd w:val="clear" w:color="auto" w:fill="auto"/>
          </w:tcPr>
          <w:p w:rsidR="00B07FE4" w:rsidRPr="00261B5B" w:rsidRDefault="00B07FE4" w:rsidP="009D5802">
            <w:pPr>
              <w:jc w:val="center"/>
              <w:rPr>
                <w:rFonts w:ascii="Arial" w:hAnsi="Arial" w:cs="Arial"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B07FE4" w:rsidRDefault="00B07FE4" w:rsidP="0052032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66" w:type="dxa"/>
            <w:shd w:val="clear" w:color="auto" w:fill="auto"/>
          </w:tcPr>
          <w:p w:rsidR="00B07FE4" w:rsidRPr="00261B5B" w:rsidRDefault="00B07FE4" w:rsidP="009D5802">
            <w:pPr>
              <w:rPr>
                <w:rFonts w:ascii="Arial" w:hAnsi="Arial" w:cs="Arial"/>
              </w:rPr>
            </w:pPr>
          </w:p>
        </w:tc>
        <w:tc>
          <w:tcPr>
            <w:tcW w:w="4673" w:type="dxa"/>
            <w:shd w:val="clear" w:color="auto" w:fill="auto"/>
          </w:tcPr>
          <w:p w:rsidR="00B07FE4" w:rsidRDefault="00B07FE4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23" w:type="dxa"/>
            <w:shd w:val="clear" w:color="auto" w:fill="auto"/>
          </w:tcPr>
          <w:p w:rsidR="00B07FE4" w:rsidRPr="00261B5B" w:rsidRDefault="00B07FE4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47" w:type="dxa"/>
          </w:tcPr>
          <w:p w:rsidR="00B07FE4" w:rsidRPr="00261B5B" w:rsidRDefault="00B07FE4" w:rsidP="009D580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08" w:type="dxa"/>
            <w:shd w:val="clear" w:color="auto" w:fill="auto"/>
          </w:tcPr>
          <w:p w:rsidR="00B07FE4" w:rsidRPr="00261B5B" w:rsidRDefault="00B07FE4" w:rsidP="009D5802">
            <w:pPr>
              <w:jc w:val="center"/>
              <w:rPr>
                <w:rFonts w:ascii="Arial" w:hAnsi="Arial" w:cs="Arial"/>
              </w:rPr>
            </w:pPr>
          </w:p>
        </w:tc>
      </w:tr>
      <w:tr w:rsidR="00AC1FA9" w:rsidRPr="00261B5B" w:rsidTr="00DA1D1B">
        <w:tc>
          <w:tcPr>
            <w:tcW w:w="772" w:type="dxa"/>
            <w:shd w:val="clear" w:color="auto" w:fill="auto"/>
          </w:tcPr>
          <w:p w:rsidR="00AC1FA9" w:rsidRDefault="00AC1FA9" w:rsidP="00520322">
            <w:pPr>
              <w:jc w:val="center"/>
              <w:rPr>
                <w:rFonts w:ascii="Arial" w:hAnsi="Arial" w:cs="Arial"/>
              </w:rPr>
            </w:pPr>
            <w:proofErr w:type="spellStart"/>
            <w:r w:rsidRPr="00261B5B">
              <w:rPr>
                <w:rFonts w:ascii="Arial" w:hAnsi="Arial" w:cs="Arial"/>
                <w:b/>
              </w:rPr>
              <w:lastRenderedPageBreak/>
              <w:t>Zap</w:t>
            </w:r>
            <w:proofErr w:type="spellEnd"/>
            <w:r w:rsidRPr="00261B5B">
              <w:rPr>
                <w:rFonts w:ascii="Arial" w:hAnsi="Arial" w:cs="Arial"/>
                <w:b/>
              </w:rPr>
              <w:t>. št</w:t>
            </w:r>
            <w:r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966" w:type="dxa"/>
            <w:shd w:val="clear" w:color="auto" w:fill="auto"/>
          </w:tcPr>
          <w:p w:rsidR="00AC1FA9" w:rsidRDefault="00AC1FA9" w:rsidP="00C47C9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um</w:t>
            </w:r>
          </w:p>
          <w:p w:rsidR="00AC1FA9" w:rsidRPr="00261B5B" w:rsidRDefault="00AC1FA9" w:rsidP="00C47C9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čenja</w:t>
            </w:r>
          </w:p>
        </w:tc>
        <w:tc>
          <w:tcPr>
            <w:tcW w:w="4673" w:type="dxa"/>
            <w:shd w:val="clear" w:color="auto" w:fill="auto"/>
          </w:tcPr>
          <w:p w:rsidR="00AC1FA9" w:rsidRPr="00261B5B" w:rsidRDefault="00AC1FA9" w:rsidP="00C47C9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Učna vsebina, naslov gradiva in vrsta gradiva </w:t>
            </w:r>
          </w:p>
        </w:tc>
        <w:tc>
          <w:tcPr>
            <w:tcW w:w="1023" w:type="dxa"/>
            <w:shd w:val="clear" w:color="auto" w:fill="auto"/>
          </w:tcPr>
          <w:p w:rsidR="00AC1FA9" w:rsidRPr="00261B5B" w:rsidRDefault="00AC1FA9" w:rsidP="00C47C9B">
            <w:pPr>
              <w:jc w:val="center"/>
              <w:rPr>
                <w:rFonts w:ascii="Arial" w:hAnsi="Arial" w:cs="Arial"/>
                <w:b/>
              </w:rPr>
            </w:pPr>
            <w:r w:rsidRPr="00D17CD3">
              <w:rPr>
                <w:rFonts w:ascii="Arial" w:hAnsi="Arial" w:cs="Arial"/>
              </w:rPr>
              <w:t>Čas učenja</w:t>
            </w:r>
            <w:r>
              <w:rPr>
                <w:rFonts w:ascii="Arial" w:hAnsi="Arial" w:cs="Arial"/>
                <w:b/>
              </w:rPr>
              <w:t xml:space="preserve"> prihod</w:t>
            </w:r>
            <w:r w:rsidRPr="00261B5B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1047" w:type="dxa"/>
          </w:tcPr>
          <w:p w:rsidR="00AC1FA9" w:rsidRPr="00261B5B" w:rsidRDefault="00AC1FA9" w:rsidP="00C47C9B">
            <w:pPr>
              <w:jc w:val="center"/>
              <w:rPr>
                <w:rFonts w:ascii="Arial" w:hAnsi="Arial" w:cs="Arial"/>
                <w:b/>
              </w:rPr>
            </w:pPr>
            <w:r w:rsidRPr="00D17CD3">
              <w:rPr>
                <w:rFonts w:ascii="Arial" w:hAnsi="Arial" w:cs="Arial"/>
              </w:rPr>
              <w:t>Čas učenja</w:t>
            </w:r>
            <w:r>
              <w:rPr>
                <w:rFonts w:ascii="Arial" w:hAnsi="Arial" w:cs="Arial"/>
                <w:b/>
              </w:rPr>
              <w:t xml:space="preserve"> odhod</w:t>
            </w:r>
          </w:p>
        </w:tc>
        <w:tc>
          <w:tcPr>
            <w:tcW w:w="1408" w:type="dxa"/>
            <w:shd w:val="clear" w:color="auto" w:fill="auto"/>
          </w:tcPr>
          <w:p w:rsidR="00AC1FA9" w:rsidRPr="00261B5B" w:rsidRDefault="00AC1FA9" w:rsidP="00C47C9B">
            <w:pPr>
              <w:jc w:val="center"/>
              <w:rPr>
                <w:rFonts w:ascii="Arial" w:hAnsi="Arial" w:cs="Arial"/>
                <w:b/>
              </w:rPr>
            </w:pPr>
            <w:r w:rsidRPr="00261B5B">
              <w:rPr>
                <w:rFonts w:ascii="Arial" w:hAnsi="Arial" w:cs="Arial"/>
                <w:b/>
              </w:rPr>
              <w:t>Podpis</w:t>
            </w: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F0D81" w:rsidRPr="00261B5B" w:rsidRDefault="004F0D81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4F0D81" w:rsidRPr="00261B5B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F0D81" w:rsidRPr="00261B5B" w:rsidRDefault="004F0D81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4F0D81" w:rsidRPr="00261B5B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F0D81" w:rsidRPr="00261B5B" w:rsidRDefault="004F0D81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4F0D81" w:rsidRPr="00261B5B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F0D81" w:rsidRPr="00261B5B" w:rsidRDefault="004F0D81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4F0D81" w:rsidRPr="00261B5B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F0D81" w:rsidRPr="00261B5B" w:rsidRDefault="004F0D81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4F0D81" w:rsidRPr="00261B5B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F0D81" w:rsidRPr="00261B5B" w:rsidRDefault="004F0D81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4F0D81" w:rsidRPr="00261B5B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F0D81" w:rsidRPr="00261B5B" w:rsidRDefault="004F0D81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4F0D81" w:rsidRPr="00261B5B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F0D81" w:rsidRPr="00261B5B" w:rsidRDefault="004F0D81" w:rsidP="004F0D81">
            <w:pPr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4F0D81" w:rsidRDefault="004F0D81" w:rsidP="004F0D81">
            <w:pPr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4F0D81" w:rsidRPr="00261B5B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4F0D81" w:rsidRPr="00261B5B" w:rsidRDefault="004F0D81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4F0D81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4F0D81" w:rsidRPr="00261B5B" w:rsidRDefault="004F0D81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FA2B50" w:rsidRPr="00261B5B" w:rsidRDefault="00FA2B50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FA2B50" w:rsidRPr="00261B5B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FA2B50" w:rsidRPr="00261B5B" w:rsidRDefault="00FA2B50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FA2B50" w:rsidRPr="00261B5B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FA2B50" w:rsidRPr="00261B5B" w:rsidRDefault="00FA2B50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FA2B50" w:rsidRPr="00261B5B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FA2B50" w:rsidRPr="00261B5B" w:rsidRDefault="00FA2B50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FA2B50" w:rsidRPr="00261B5B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FA2B50" w:rsidRPr="00261B5B" w:rsidRDefault="00FA2B50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FA2B50" w:rsidRPr="00261B5B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FA2B50" w:rsidRPr="00261B5B" w:rsidRDefault="00FA2B50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FA2B50" w:rsidRPr="00261B5B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FA2B50" w:rsidRPr="00261B5B" w:rsidRDefault="00FA2B50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FA2B50" w:rsidRPr="00261B5B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FA2B50" w:rsidRPr="00261B5B" w:rsidRDefault="00FA2B50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FA2B50" w:rsidRPr="00261B5B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FA2B50" w:rsidRPr="00261B5B" w:rsidRDefault="00FA2B50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FA2B50" w:rsidRPr="00261B5B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FA2B50" w:rsidRPr="00261B5B" w:rsidRDefault="00FA2B50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FA2B50" w:rsidRPr="00261B5B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FA2B50" w:rsidRPr="00261B5B" w:rsidRDefault="00FA2B50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FA2B50" w:rsidRPr="00261B5B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FA2B50" w:rsidRPr="00261B5B" w:rsidRDefault="00FA2B50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FA2B50" w:rsidRPr="00261B5B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FA2B50" w:rsidRPr="00261B5B" w:rsidRDefault="00FA2B50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FA2B50" w:rsidRPr="00261B5B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FA2B50" w:rsidRPr="00261B5B" w:rsidRDefault="00FA2B50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FA2B50" w:rsidRPr="00261B5B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FA2B50" w:rsidRPr="00261B5B" w:rsidRDefault="00FA2B50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FA2B50" w:rsidRPr="00261B5B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17CD3" w:rsidRPr="00261B5B" w:rsidTr="00DA1D1B">
        <w:tc>
          <w:tcPr>
            <w:tcW w:w="772" w:type="dxa"/>
            <w:shd w:val="clear" w:color="auto" w:fill="auto"/>
          </w:tcPr>
          <w:p w:rsidR="00FA2B50" w:rsidRPr="00261B5B" w:rsidRDefault="00FA2B50" w:rsidP="0052032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6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67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23" w:type="dxa"/>
            <w:shd w:val="clear" w:color="auto" w:fill="auto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47" w:type="dxa"/>
          </w:tcPr>
          <w:p w:rsidR="00FA2B50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408" w:type="dxa"/>
            <w:shd w:val="clear" w:color="auto" w:fill="auto"/>
          </w:tcPr>
          <w:p w:rsidR="00FA2B50" w:rsidRPr="00261B5B" w:rsidRDefault="00FA2B50" w:rsidP="00C94713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:rsidR="00D90EFA" w:rsidRPr="00B01EB0" w:rsidRDefault="00D90EFA"/>
    <w:sectPr w:rsidR="00D90EFA" w:rsidRPr="00B01EB0" w:rsidSect="00534B2B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35D47" w:rsidRDefault="00835D47" w:rsidP="00835D47">
      <w:pPr>
        <w:spacing w:after="0" w:line="240" w:lineRule="auto"/>
      </w:pPr>
      <w:r>
        <w:separator/>
      </w:r>
    </w:p>
  </w:endnote>
  <w:endnote w:type="continuationSeparator" w:id="0">
    <w:p w:rsidR="00835D47" w:rsidRDefault="00835D47" w:rsidP="00835D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35D47" w:rsidRDefault="00835D47" w:rsidP="00835D47">
      <w:pPr>
        <w:spacing w:after="0" w:line="240" w:lineRule="auto"/>
      </w:pPr>
      <w:r>
        <w:separator/>
      </w:r>
    </w:p>
  </w:footnote>
  <w:footnote w:type="continuationSeparator" w:id="0">
    <w:p w:rsidR="00835D47" w:rsidRDefault="00835D47" w:rsidP="00835D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5D47" w:rsidRDefault="00835D47">
    <w:pPr>
      <w:pStyle w:val="Glava"/>
    </w:pPr>
    <w:r>
      <w:rPr>
        <w:noProof/>
        <w:lang w:eastAsia="sl-SI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757957</wp:posOffset>
          </wp:positionH>
          <wp:positionV relativeFrom="paragraph">
            <wp:posOffset>-205739</wp:posOffset>
          </wp:positionV>
          <wp:extent cx="1375507" cy="434340"/>
          <wp:effectExtent l="0" t="0" r="0" b="3810"/>
          <wp:wrapNone/>
          <wp:docPr id="2" name="Slika 2" descr="PRC B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RC BW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7235" cy="4348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sl-SI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434975</wp:posOffset>
          </wp:positionH>
          <wp:positionV relativeFrom="paragraph">
            <wp:posOffset>-109855</wp:posOffset>
          </wp:positionV>
          <wp:extent cx="2034540" cy="335915"/>
          <wp:effectExtent l="0" t="0" r="3810" b="6985"/>
          <wp:wrapSquare wrapText="bothSides"/>
          <wp:docPr id="1" name="Slika 1" descr="http://www.mizks.gov.si/fileadmin/mizks.gov.si/pageuploads/podrocje/Strukturni_skladi/Logotipi/MIZS_slovenscin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 descr="http://www.mizks.gov.si/fileadmin/mizks.gov.si/pageuploads/podrocje/Strukturni_skladi/Logotipi/MIZS_slovenscina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4540" cy="335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A0124E"/>
    <w:multiLevelType w:val="hybridMultilevel"/>
    <w:tmpl w:val="340AEEAC"/>
    <w:lvl w:ilvl="0" w:tplc="9B2A302A">
      <w:numFmt w:val="bullet"/>
      <w:lvlText w:val="-"/>
      <w:lvlJc w:val="left"/>
      <w:pPr>
        <w:ind w:left="1776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">
    <w:nsid w:val="0F85054D"/>
    <w:multiLevelType w:val="hybridMultilevel"/>
    <w:tmpl w:val="47748E9C"/>
    <w:lvl w:ilvl="0" w:tplc="9A02AB26">
      <w:numFmt w:val="bullet"/>
      <w:lvlText w:val="-"/>
      <w:lvlJc w:val="left"/>
      <w:pPr>
        <w:ind w:left="1068" w:hanging="360"/>
      </w:pPr>
      <w:rPr>
        <w:rFonts w:ascii="Calibri" w:eastAsiaTheme="minorHAnsi" w:hAnsi="Calibri" w:cstheme="minorBidi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>
    <w:nsid w:val="4D935792"/>
    <w:multiLevelType w:val="hybridMultilevel"/>
    <w:tmpl w:val="369E9748"/>
    <w:lvl w:ilvl="0" w:tplc="7260717C">
      <w:numFmt w:val="bullet"/>
      <w:lvlText w:val="-"/>
      <w:lvlJc w:val="left"/>
      <w:pPr>
        <w:ind w:left="1068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DEzNTC0NDA3MzE1MzRQ0lEKTi0uzszPAymwrAUAvEsvBCwAAAA="/>
  </w:docVars>
  <w:rsids>
    <w:rsidRoot w:val="00316507"/>
    <w:rsid w:val="00010244"/>
    <w:rsid w:val="000206B3"/>
    <w:rsid w:val="00035AE8"/>
    <w:rsid w:val="00066F78"/>
    <w:rsid w:val="000C116A"/>
    <w:rsid w:val="00140060"/>
    <w:rsid w:val="00141F28"/>
    <w:rsid w:val="001503F9"/>
    <w:rsid w:val="00176116"/>
    <w:rsid w:val="002E6250"/>
    <w:rsid w:val="003068E7"/>
    <w:rsid w:val="00316507"/>
    <w:rsid w:val="00322F7F"/>
    <w:rsid w:val="003B62E5"/>
    <w:rsid w:val="00406842"/>
    <w:rsid w:val="00414934"/>
    <w:rsid w:val="00480B67"/>
    <w:rsid w:val="004B1F8B"/>
    <w:rsid w:val="004C75DD"/>
    <w:rsid w:val="004E6B2D"/>
    <w:rsid w:val="004F0D81"/>
    <w:rsid w:val="00520322"/>
    <w:rsid w:val="00522493"/>
    <w:rsid w:val="00534B2B"/>
    <w:rsid w:val="00593254"/>
    <w:rsid w:val="00593F7C"/>
    <w:rsid w:val="005A31C4"/>
    <w:rsid w:val="005B07EC"/>
    <w:rsid w:val="00627BDD"/>
    <w:rsid w:val="00695333"/>
    <w:rsid w:val="006C1F1B"/>
    <w:rsid w:val="00776AA0"/>
    <w:rsid w:val="00790EFA"/>
    <w:rsid w:val="00791EDF"/>
    <w:rsid w:val="007B45FB"/>
    <w:rsid w:val="007B5BD9"/>
    <w:rsid w:val="007D6273"/>
    <w:rsid w:val="00835D47"/>
    <w:rsid w:val="00841ACB"/>
    <w:rsid w:val="0084688B"/>
    <w:rsid w:val="008D2C1E"/>
    <w:rsid w:val="00973984"/>
    <w:rsid w:val="00A41F01"/>
    <w:rsid w:val="00AC1FA9"/>
    <w:rsid w:val="00AC3DC9"/>
    <w:rsid w:val="00B01EB0"/>
    <w:rsid w:val="00B07FE4"/>
    <w:rsid w:val="00B515E8"/>
    <w:rsid w:val="00BE7B6D"/>
    <w:rsid w:val="00C85CCC"/>
    <w:rsid w:val="00CC4441"/>
    <w:rsid w:val="00CF13E7"/>
    <w:rsid w:val="00D13D87"/>
    <w:rsid w:val="00D17CD3"/>
    <w:rsid w:val="00D811E1"/>
    <w:rsid w:val="00D90EFA"/>
    <w:rsid w:val="00DA1D1B"/>
    <w:rsid w:val="00DC581C"/>
    <w:rsid w:val="00E0164E"/>
    <w:rsid w:val="00E67418"/>
    <w:rsid w:val="00ED1D38"/>
    <w:rsid w:val="00F11BD5"/>
    <w:rsid w:val="00F35A9C"/>
    <w:rsid w:val="00FA2B50"/>
    <w:rsid w:val="00FB3602"/>
    <w:rsid w:val="00FD617D"/>
    <w:rsid w:val="00FF0B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534B2B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-mrea">
    <w:name w:val="Table Grid"/>
    <w:basedOn w:val="Navadnatabela"/>
    <w:rsid w:val="0017611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Glava">
    <w:name w:val="header"/>
    <w:basedOn w:val="Navaden"/>
    <w:link w:val="GlavaZnak"/>
    <w:uiPriority w:val="99"/>
    <w:unhideWhenUsed/>
    <w:rsid w:val="00835D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835D47"/>
  </w:style>
  <w:style w:type="paragraph" w:styleId="Noga">
    <w:name w:val="footer"/>
    <w:basedOn w:val="Navaden"/>
    <w:link w:val="NogaZnak"/>
    <w:uiPriority w:val="99"/>
    <w:unhideWhenUsed/>
    <w:rsid w:val="00835D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835D47"/>
  </w:style>
  <w:style w:type="paragraph" w:styleId="Odstavekseznama">
    <w:name w:val="List Paragraph"/>
    <w:basedOn w:val="Navaden"/>
    <w:uiPriority w:val="34"/>
    <w:qFormat/>
    <w:rsid w:val="00FF0B4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1761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835D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835D47"/>
  </w:style>
  <w:style w:type="paragraph" w:styleId="Noga">
    <w:name w:val="footer"/>
    <w:basedOn w:val="Navaden"/>
    <w:link w:val="NogaZnak"/>
    <w:uiPriority w:val="99"/>
    <w:unhideWhenUsed/>
    <w:rsid w:val="00835D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835D47"/>
  </w:style>
  <w:style w:type="paragraph" w:styleId="Odstavekseznama">
    <w:name w:val="List Paragraph"/>
    <w:basedOn w:val="Navaden"/>
    <w:uiPriority w:val="34"/>
    <w:qFormat/>
    <w:rsid w:val="00FF0B4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2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ša Klobučar Štrancar</dc:creator>
  <cp:keywords/>
  <dc:description/>
  <cp:lastModifiedBy>patricija</cp:lastModifiedBy>
  <cp:revision>52</cp:revision>
  <cp:lastPrinted>2017-04-06T13:10:00Z</cp:lastPrinted>
  <dcterms:created xsi:type="dcterms:W3CDTF">2014-05-13T08:09:00Z</dcterms:created>
  <dcterms:modified xsi:type="dcterms:W3CDTF">2017-04-06T13:10:00Z</dcterms:modified>
</cp:coreProperties>
</file>